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18234" w14:textId="22200F61" w:rsidR="006059A0" w:rsidRPr="006845BD" w:rsidRDefault="00B70727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535D04"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="00535D04"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>pa</w:t>
      </w:r>
      <w:r w:rsidR="00535D04" w:rsidRPr="006845BD">
        <w:rPr>
          <w:rFonts w:ascii="Helvetica" w:hAnsi="Helvetica" w:cs="Arial"/>
          <w:sz w:val="20"/>
          <w:szCs w:val="24"/>
          <w:lang w:val="lt-LT"/>
        </w:rPr>
        <w:t xml:space="preserve">naudoti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535D04" w:rsidRPr="006845BD">
        <w:rPr>
          <w:rFonts w:ascii="Helvetica" w:hAnsi="Helvetica" w:cs="Arial"/>
          <w:sz w:val="20"/>
          <w:szCs w:val="24"/>
          <w:lang w:val="lt-LT"/>
        </w:rPr>
        <w:t>priklausomybės nuo alkoholio gydym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>ą</w:t>
      </w:r>
      <w:r w:rsidR="00535D04" w:rsidRPr="006845BD">
        <w:rPr>
          <w:rFonts w:ascii="Helvetica" w:hAnsi="Helvetica" w:cs="Arial"/>
          <w:sz w:val="20"/>
          <w:szCs w:val="24"/>
          <w:lang w:val="lt-LT"/>
        </w:rPr>
        <w:t xml:space="preserve"> pacientams, turintiems priklausomybę nuo alkoholio, kur minėtas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>pa</w:t>
      </w:r>
      <w:r w:rsidR="00535D04" w:rsidRPr="006845BD">
        <w:rPr>
          <w:rFonts w:ascii="Helvetica" w:hAnsi="Helvetica" w:cs="Arial"/>
          <w:sz w:val="20"/>
          <w:szCs w:val="24"/>
          <w:lang w:val="lt-LT"/>
        </w:rPr>
        <w:t xml:space="preserve">naudojimas sumažina alkoholio vartojimą; kur minėtas pacientas, turintis priklausomybę nuo alkoholio: </w:t>
      </w:r>
    </w:p>
    <w:p w14:paraId="353F12D4" w14:textId="6A77659A" w:rsidR="00535D04" w:rsidRPr="006845BD" w:rsidRDefault="00535D04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turi DRL (gėrimo rizikos lyg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į</w:t>
      </w:r>
      <w:r w:rsidRPr="006845BD">
        <w:rPr>
          <w:rFonts w:ascii="Helvetica" w:hAnsi="Helvetica" w:cs="Arial"/>
          <w:sz w:val="20"/>
          <w:szCs w:val="24"/>
          <w:lang w:val="lt-LT"/>
        </w:rPr>
        <w:t>), atitinkantį &gt;60 g gryno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jo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alkoholio suvartojimą per dieną vyrams ir &gt;40 g per dieną moterims;</w:t>
      </w:r>
    </w:p>
    <w:p w14:paraId="4FC2307F" w14:textId="51E5F33A" w:rsidR="00535D04" w:rsidRPr="006845BD" w:rsidRDefault="00535D04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kur minėtas pacientas išlaiko DRL, atitinkantį &gt;60 g gryno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jo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alkoholio suvartojimą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per dieną </w:t>
      </w:r>
      <w:r w:rsidRPr="006845BD">
        <w:rPr>
          <w:rFonts w:ascii="Helvetica" w:hAnsi="Helvetica" w:cs="Arial"/>
          <w:sz w:val="20"/>
          <w:szCs w:val="24"/>
          <w:lang w:val="lt-LT"/>
        </w:rPr>
        <w:t>vyrams ir &gt;40 g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 per dieną moterims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pasibaigus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stebėjimo laikotarpi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ui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po pirminio įvertinimo;</w:t>
      </w:r>
    </w:p>
    <w:p w14:paraId="67CB5E09" w14:textId="7A569925" w:rsidR="00535D04" w:rsidRPr="006845BD" w:rsidRDefault="00535D04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 xml:space="preserve">kur minėtas stebėjimo laikotarpis po pirminio įvertinimo yra 1-2 savaitės, pavyzdžiui,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maždaug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2 savait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ė</w:t>
      </w:r>
      <w:r w:rsidRPr="006845BD">
        <w:rPr>
          <w:rFonts w:ascii="Helvetica" w:hAnsi="Helvetica" w:cs="Arial"/>
          <w:sz w:val="20"/>
          <w:szCs w:val="24"/>
          <w:lang w:val="lt-LT"/>
        </w:rPr>
        <w:t>s;</w:t>
      </w:r>
    </w:p>
    <w:p w14:paraId="7FE380AB" w14:textId="0CEA1A40" w:rsidR="00535D04" w:rsidRPr="006845BD" w:rsidRDefault="00535D04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 xml:space="preserve">ir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9659C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>ojamas 10-20 mg doze.</w:t>
      </w:r>
    </w:p>
    <w:p w14:paraId="25510981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BB03F4" w14:textId="0820CF9A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2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naudoti pagal 1 punktą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9659C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ojamas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doze lygia </w:t>
      </w:r>
      <w:r w:rsidRPr="006845BD">
        <w:rPr>
          <w:rFonts w:ascii="Helvetica" w:hAnsi="Helvetica" w:cs="Arial"/>
          <w:sz w:val="20"/>
          <w:szCs w:val="24"/>
          <w:lang w:val="lt-LT"/>
        </w:rPr>
        <w:t>10 mg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11 mg,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12 mg,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13 mg,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14 mg,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15 mg,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16 mg,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6845BD">
        <w:rPr>
          <w:rFonts w:ascii="Helvetica" w:hAnsi="Helvetica" w:cs="Arial"/>
          <w:sz w:val="20"/>
          <w:szCs w:val="24"/>
          <w:lang w:val="lt-LT"/>
        </w:rPr>
        <w:t>17 mg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,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arba 18 mg, 19 mg arba 20 mg.</w:t>
      </w:r>
    </w:p>
    <w:p w14:paraId="400EAA4C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079346" w14:textId="553FE498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3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CB060A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naudoti pagal 1 arba 2 punktą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9659C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>ojamas 18 mg doze.</w:t>
      </w:r>
    </w:p>
    <w:p w14:paraId="786907A6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36BA77" w14:textId="56880D66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4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>naudoti pagal bet kurį iš 1-3 punktų, kur minėta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m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pacien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tui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 xml:space="preserve">teikiamos </w:t>
      </w:r>
      <w:r w:rsidRPr="006845BD">
        <w:rPr>
          <w:rFonts w:ascii="Helvetica" w:hAnsi="Helvetica" w:cs="Arial"/>
          <w:sz w:val="20"/>
          <w:szCs w:val="24"/>
          <w:lang w:val="lt-LT"/>
        </w:rPr>
        <w:t>konsul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tacijos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sutelktos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į geresnį gydymo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 xml:space="preserve"> režimo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laikymąsi ir sumažintą alkoholio vartojimą.</w:t>
      </w:r>
    </w:p>
    <w:p w14:paraId="450AAFCC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EBC547" w14:textId="609B25B0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5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naudoti pagal 4 punktą, kur minėtas konsultavimas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ykst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 pagal BRENDA modelį.</w:t>
      </w:r>
    </w:p>
    <w:p w14:paraId="0EF9EB4F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E52FBF" w14:textId="739AED0F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6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naudoti pagal bet kurį iš 1-5 punktų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turi būti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>ojamas pagal poreikį.</w:t>
      </w:r>
    </w:p>
    <w:p w14:paraId="11302927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A96DD2" w14:textId="4FE558F4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7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naudoti pagal bet kurį iš 1-6 punktų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turi būti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ojamas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 xml:space="preserve">gydymo laikotarpį lygų </w:t>
      </w:r>
      <w:r w:rsidRPr="006845BD">
        <w:rPr>
          <w:rFonts w:ascii="Helvetica" w:hAnsi="Helvetica" w:cs="Arial"/>
          <w:sz w:val="20"/>
          <w:szCs w:val="24"/>
          <w:lang w:val="lt-LT"/>
        </w:rPr>
        <w:t>6-12 mėnesių, pavyzdžiui, 6 mėnesi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us</w:t>
      </w:r>
      <w:r w:rsidRPr="006845BD">
        <w:rPr>
          <w:rFonts w:ascii="Helvetica" w:hAnsi="Helvetica" w:cs="Arial"/>
          <w:sz w:val="20"/>
          <w:szCs w:val="24"/>
          <w:lang w:val="lt-LT"/>
        </w:rPr>
        <w:t>.</w:t>
      </w:r>
    </w:p>
    <w:p w14:paraId="1FE2A85D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75E87C" w14:textId="71F61A2E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8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panaudoti pagal bet kurį iš 1-7 punktų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ojamas farmaciniu požiūriu priimtinos rūgšties </w:t>
      </w:r>
      <w:proofErr w:type="spellStart"/>
      <w:r w:rsidR="00B50C15" w:rsidRPr="006845BD">
        <w:rPr>
          <w:rFonts w:ascii="Helvetica" w:hAnsi="Helvetica" w:cs="Arial"/>
          <w:sz w:val="20"/>
          <w:szCs w:val="24"/>
          <w:lang w:val="lt-LT"/>
        </w:rPr>
        <w:t>adityvinė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druskos form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a</w:t>
      </w:r>
      <w:r w:rsidRPr="006845BD">
        <w:rPr>
          <w:rFonts w:ascii="Helvetica" w:hAnsi="Helvetica" w:cs="Arial"/>
          <w:sz w:val="20"/>
          <w:szCs w:val="24"/>
          <w:lang w:val="lt-LT"/>
        </w:rPr>
        <w:t>.</w:t>
      </w:r>
    </w:p>
    <w:p w14:paraId="051C62EC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BB2F79" w14:textId="5868A894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9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panaudoti pagal 8 punktą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>ojamas hidrochlorido druskos form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a</w:t>
      </w:r>
      <w:r w:rsidRPr="006845BD">
        <w:rPr>
          <w:rFonts w:ascii="Helvetica" w:hAnsi="Helvetica" w:cs="Arial"/>
          <w:sz w:val="20"/>
          <w:szCs w:val="24"/>
          <w:lang w:val="lt-LT"/>
        </w:rPr>
        <w:t>.</w:t>
      </w:r>
    </w:p>
    <w:p w14:paraId="4A4FA26C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289AF0" w14:textId="3264A624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10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panaudoti pagal 9 punktą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ojamas hidrochlorido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dihidrato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form</w:t>
      </w:r>
      <w:r w:rsidR="00B50C15" w:rsidRPr="006845BD">
        <w:rPr>
          <w:rFonts w:ascii="Helvetica" w:hAnsi="Helvetica" w:cs="Arial"/>
          <w:sz w:val="20"/>
          <w:szCs w:val="24"/>
          <w:lang w:val="lt-LT"/>
        </w:rPr>
        <w:t>a</w:t>
      </w:r>
      <w:r w:rsidRPr="006845BD">
        <w:rPr>
          <w:rFonts w:ascii="Helvetica" w:hAnsi="Helvetica" w:cs="Arial"/>
          <w:sz w:val="20"/>
          <w:szCs w:val="24"/>
          <w:lang w:val="lt-LT"/>
        </w:rPr>
        <w:t>.</w:t>
      </w:r>
    </w:p>
    <w:p w14:paraId="383101B3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1DFEEB" w14:textId="491BE294" w:rsidR="00535D0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11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panaudoti pagal bet kurį iš 1-10 punktų, kur minėt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C58B3" w:rsidRPr="006845BD">
        <w:rPr>
          <w:rFonts w:ascii="Helvetica" w:hAnsi="Helvetica" w:cs="Arial"/>
          <w:sz w:val="20"/>
          <w:szCs w:val="24"/>
          <w:lang w:val="lt-LT"/>
        </w:rPr>
        <w:t>vart</w:t>
      </w:r>
      <w:r w:rsidRPr="006845BD">
        <w:rPr>
          <w:rFonts w:ascii="Helvetica" w:hAnsi="Helvetica" w:cs="Arial"/>
          <w:sz w:val="20"/>
          <w:szCs w:val="24"/>
          <w:lang w:val="lt-LT"/>
        </w:rPr>
        <w:t xml:space="preserve">ojamas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peroralinė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 dozės forma, tokia kaip tabletės arba kapsulės.</w:t>
      </w:r>
    </w:p>
    <w:p w14:paraId="417D38DD" w14:textId="77777777" w:rsidR="006059A0" w:rsidRPr="006845BD" w:rsidRDefault="006059A0" w:rsidP="006845B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39CD1B25" w:rsidR="001427C4" w:rsidRPr="006845BD" w:rsidRDefault="00535D04" w:rsidP="00684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845BD">
        <w:rPr>
          <w:rFonts w:ascii="Helvetica" w:hAnsi="Helvetica" w:cs="Arial"/>
          <w:sz w:val="20"/>
          <w:szCs w:val="24"/>
          <w:lang w:val="lt-LT"/>
        </w:rPr>
        <w:t>12.</w:t>
      </w:r>
      <w:r w:rsidR="006059A0" w:rsidRPr="006845B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845BD">
        <w:rPr>
          <w:rFonts w:ascii="Helvetica" w:hAnsi="Helvetica" w:cs="Arial"/>
          <w:sz w:val="20"/>
          <w:szCs w:val="24"/>
          <w:lang w:val="lt-LT"/>
        </w:rPr>
        <w:t>Nalmefenas</w:t>
      </w:r>
      <w:proofErr w:type="spellEnd"/>
      <w:r w:rsidRPr="006845BD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DE22DE" w:rsidRPr="006845BD">
        <w:rPr>
          <w:rFonts w:ascii="Helvetica" w:hAnsi="Helvetica" w:cs="Arial"/>
          <w:sz w:val="20"/>
          <w:szCs w:val="24"/>
          <w:lang w:val="lt-LT"/>
        </w:rPr>
        <w:t>pa</w:t>
      </w:r>
      <w:r w:rsidRPr="006845BD">
        <w:rPr>
          <w:rFonts w:ascii="Helvetica" w:hAnsi="Helvetica" w:cs="Arial"/>
          <w:sz w:val="20"/>
          <w:szCs w:val="24"/>
          <w:lang w:val="lt-LT"/>
        </w:rPr>
        <w:t>naudoti pagal bet kurį iš 1-11 punktų, kur minėtas pacientas yra suaugęs arba paauglys</w:t>
      </w:r>
    </w:p>
    <w:sectPr w:rsidR="001427C4" w:rsidRPr="006845BD" w:rsidSect="006845B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14C69" w14:textId="77777777" w:rsidR="00455205" w:rsidRDefault="00455205" w:rsidP="007B0A41">
      <w:pPr>
        <w:spacing w:after="0" w:line="240" w:lineRule="auto"/>
      </w:pPr>
      <w:r>
        <w:separator/>
      </w:r>
    </w:p>
  </w:endnote>
  <w:endnote w:type="continuationSeparator" w:id="0">
    <w:p w14:paraId="4EE3DE99" w14:textId="77777777" w:rsidR="00455205" w:rsidRDefault="0045520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08574" w14:textId="77777777" w:rsidR="00455205" w:rsidRDefault="00455205" w:rsidP="007B0A41">
      <w:pPr>
        <w:spacing w:after="0" w:line="240" w:lineRule="auto"/>
      </w:pPr>
      <w:r>
        <w:separator/>
      </w:r>
    </w:p>
  </w:footnote>
  <w:footnote w:type="continuationSeparator" w:id="0">
    <w:p w14:paraId="7F2965CF" w14:textId="77777777" w:rsidR="00455205" w:rsidRDefault="0045520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87C0F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C58B3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55205"/>
    <w:rsid w:val="0049659C"/>
    <w:rsid w:val="004A11D8"/>
    <w:rsid w:val="004C1469"/>
    <w:rsid w:val="00500B25"/>
    <w:rsid w:val="0053198F"/>
    <w:rsid w:val="005324BA"/>
    <w:rsid w:val="00535D04"/>
    <w:rsid w:val="0054027F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059A0"/>
    <w:rsid w:val="00617E21"/>
    <w:rsid w:val="006375BB"/>
    <w:rsid w:val="00675FB8"/>
    <w:rsid w:val="00683EAE"/>
    <w:rsid w:val="006845BD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50C15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060A"/>
    <w:rsid w:val="00CE42D1"/>
    <w:rsid w:val="00CF70D6"/>
    <w:rsid w:val="00D10809"/>
    <w:rsid w:val="00D15412"/>
    <w:rsid w:val="00D16824"/>
    <w:rsid w:val="00D23A2A"/>
    <w:rsid w:val="00D30F69"/>
    <w:rsid w:val="00D41222"/>
    <w:rsid w:val="00D54A23"/>
    <w:rsid w:val="00D55A30"/>
    <w:rsid w:val="00D56D60"/>
    <w:rsid w:val="00DB375D"/>
    <w:rsid w:val="00DE22DE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4289A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991</Characters>
  <Application>Microsoft Office Word</Application>
  <DocSecurity>0</DocSecurity>
  <Lines>4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0T16:28:00Z</dcterms:created>
  <dcterms:modified xsi:type="dcterms:W3CDTF">2023-07-21T12:31:00Z</dcterms:modified>
</cp:coreProperties>
</file>